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79ED9D" w14:textId="77777777" w:rsidR="007F45F0" w:rsidRDefault="007F45F0" w:rsidP="00507174">
      <w:pPr>
        <w:spacing w:after="0" w:line="240" w:lineRule="auto"/>
        <w:jc w:val="center"/>
        <w:rPr>
          <w:rFonts w:ascii="Century Schoolbook" w:hAnsi="Century Schoolbook"/>
          <w:sz w:val="72"/>
          <w:szCs w:val="72"/>
        </w:rPr>
      </w:pPr>
      <w:commentRangeStart w:id="0"/>
      <w:commentRangeEnd w:id="0"/>
      <w:r>
        <w:rPr>
          <w:rStyle w:val="CommentReference"/>
        </w:rPr>
        <w:commentReference w:id="0"/>
      </w:r>
    </w:p>
    <w:p w14:paraId="4674C06B" w14:textId="04CCF905" w:rsidR="00507174" w:rsidRPr="004D2DF4" w:rsidRDefault="00507174" w:rsidP="00507174">
      <w:pPr>
        <w:spacing w:after="0" w:line="240" w:lineRule="auto"/>
        <w:jc w:val="center"/>
        <w:rPr>
          <w:rFonts w:ascii="Century Schoolbook" w:hAnsi="Century Schoolbook"/>
          <w:sz w:val="72"/>
          <w:szCs w:val="72"/>
        </w:rPr>
      </w:pPr>
      <w:commentRangeStart w:id="1"/>
      <w:r w:rsidRPr="004D2DF4">
        <w:rPr>
          <w:rFonts w:ascii="Century Schoolbook" w:hAnsi="Century Schoolbook"/>
          <w:sz w:val="72"/>
          <w:szCs w:val="72"/>
        </w:rPr>
        <w:t>Book</w:t>
      </w:r>
      <w:commentRangeEnd w:id="1"/>
      <w:r w:rsidR="007F45F0">
        <w:rPr>
          <w:rStyle w:val="CommentReference"/>
        </w:rPr>
        <w:commentReference w:id="1"/>
      </w:r>
    </w:p>
    <w:p w14:paraId="080696CD" w14:textId="77777777" w:rsidR="00507174" w:rsidRPr="004D2DF4" w:rsidRDefault="00507174" w:rsidP="00507174">
      <w:pPr>
        <w:spacing w:after="0" w:line="240" w:lineRule="auto"/>
        <w:jc w:val="center"/>
        <w:rPr>
          <w:rFonts w:ascii="Century Schoolbook" w:hAnsi="Century Schoolbook"/>
          <w:sz w:val="72"/>
          <w:szCs w:val="72"/>
        </w:rPr>
      </w:pPr>
      <w:r w:rsidRPr="004D2DF4">
        <w:rPr>
          <w:rFonts w:ascii="Century Schoolbook" w:hAnsi="Century Schoolbook"/>
          <w:sz w:val="72"/>
          <w:szCs w:val="72"/>
        </w:rPr>
        <w:t>Title</w:t>
      </w:r>
    </w:p>
    <w:p w14:paraId="7FD3FD5A" w14:textId="77777777" w:rsidR="00507174" w:rsidRPr="004D2DF4" w:rsidRDefault="00507174" w:rsidP="00507174">
      <w:pPr>
        <w:spacing w:after="100" w:afterAutospacing="1" w:line="240" w:lineRule="auto"/>
        <w:jc w:val="center"/>
        <w:rPr>
          <w:rFonts w:ascii="Century Schoolbook" w:hAnsi="Century Schoolbook"/>
          <w:sz w:val="72"/>
          <w:szCs w:val="72"/>
        </w:rPr>
      </w:pPr>
    </w:p>
    <w:p w14:paraId="02AB5F75" w14:textId="77777777" w:rsidR="00507174" w:rsidRPr="00507174" w:rsidRDefault="00507174" w:rsidP="00507174">
      <w:pPr>
        <w:spacing w:after="100" w:afterAutospacing="1" w:line="240" w:lineRule="auto"/>
        <w:jc w:val="center"/>
        <w:rPr>
          <w:rFonts w:ascii="Century Schoolbook" w:hAnsi="Century Schoolbook"/>
          <w:sz w:val="24"/>
          <w:szCs w:val="24"/>
        </w:rPr>
      </w:pPr>
    </w:p>
    <w:p w14:paraId="0379C56D" w14:textId="77777777" w:rsidR="00507174" w:rsidRPr="00507174" w:rsidRDefault="00507174" w:rsidP="00507174">
      <w:pPr>
        <w:spacing w:after="100" w:afterAutospacing="1" w:line="240" w:lineRule="auto"/>
        <w:jc w:val="center"/>
        <w:rPr>
          <w:rFonts w:ascii="Century Schoolbook" w:hAnsi="Century Schoolbook"/>
          <w:sz w:val="24"/>
          <w:szCs w:val="24"/>
        </w:rPr>
        <w:sectPr w:rsidR="00507174" w:rsidRPr="00507174" w:rsidSect="00E50B0D">
          <w:headerReference w:type="default" r:id="rId10"/>
          <w:footerReference w:type="even" r:id="rId11"/>
          <w:footerReference w:type="default" r:id="rId12"/>
          <w:pgSz w:w="8640" w:h="12960"/>
          <w:pgMar w:top="1094" w:right="864" w:bottom="1094" w:left="1094" w:header="504" w:footer="504" w:gutter="202"/>
          <w:pgNumType w:fmt="lowerRoman"/>
          <w:cols w:space="720"/>
          <w:vAlign w:val="center"/>
          <w:titlePg/>
          <w:docGrid w:linePitch="360"/>
        </w:sectPr>
      </w:pPr>
      <w:r w:rsidRPr="00507174">
        <w:rPr>
          <w:rFonts w:ascii="Century Schoolbook" w:hAnsi="Century Schoolbook"/>
          <w:sz w:val="24"/>
          <w:szCs w:val="24"/>
        </w:rPr>
        <w:t>AUTHOR NAME</w:t>
      </w:r>
    </w:p>
    <w:p w14:paraId="7197A9BC" w14:textId="77777777" w:rsidR="00507174" w:rsidRPr="00507174" w:rsidRDefault="00507174" w:rsidP="004D2DF4">
      <w:pPr>
        <w:spacing w:line="240" w:lineRule="auto"/>
        <w:jc w:val="center"/>
        <w:rPr>
          <w:rFonts w:ascii="Century Schoolbook" w:hAnsi="Century Schoolbook" w:cs="CenturyGothic"/>
          <w:sz w:val="24"/>
          <w:szCs w:val="24"/>
        </w:rPr>
      </w:pPr>
      <w:r w:rsidRPr="00507174">
        <w:rPr>
          <w:rFonts w:ascii="Century Schoolbook" w:hAnsi="Century Schoolbook" w:cs="CenturyGothic"/>
          <w:sz w:val="24"/>
          <w:szCs w:val="24"/>
        </w:rPr>
        <w:lastRenderedPageBreak/>
        <w:t xml:space="preserve">Copyright </w:t>
      </w:r>
      <w:proofErr w:type="gramStart"/>
      <w:r w:rsidRPr="00507174">
        <w:rPr>
          <w:rFonts w:ascii="Century Schoolbook" w:hAnsi="Century Schoolbook" w:cs="CenturyGothic"/>
          <w:sz w:val="24"/>
          <w:szCs w:val="24"/>
        </w:rPr>
        <w:t>©  YEAR</w:t>
      </w:r>
      <w:proofErr w:type="gramEnd"/>
      <w:r w:rsidRPr="00507174">
        <w:rPr>
          <w:rFonts w:ascii="Century Schoolbook" w:hAnsi="Century Schoolbook" w:cs="CenturyGothic"/>
          <w:sz w:val="24"/>
          <w:szCs w:val="24"/>
        </w:rPr>
        <w:t xml:space="preserve"> Author </w:t>
      </w:r>
      <w:commentRangeStart w:id="2"/>
      <w:r w:rsidRPr="00507174">
        <w:rPr>
          <w:rFonts w:ascii="Century Schoolbook" w:hAnsi="Century Schoolbook" w:cs="CenturyGothic"/>
          <w:sz w:val="24"/>
          <w:szCs w:val="24"/>
        </w:rPr>
        <w:t>Name</w:t>
      </w:r>
      <w:commentRangeEnd w:id="2"/>
      <w:r w:rsidR="007F45F0">
        <w:rPr>
          <w:rStyle w:val="CommentReference"/>
        </w:rPr>
        <w:commentReference w:id="2"/>
      </w:r>
    </w:p>
    <w:p w14:paraId="62577889" w14:textId="77777777" w:rsidR="00507174" w:rsidRPr="00507174" w:rsidRDefault="00507174" w:rsidP="004D2DF4">
      <w:pPr>
        <w:spacing w:line="240" w:lineRule="auto"/>
        <w:jc w:val="center"/>
        <w:rPr>
          <w:rFonts w:ascii="Century Schoolbook" w:hAnsi="Century Schoolbook" w:cs="CenturyGothic"/>
          <w:sz w:val="24"/>
          <w:szCs w:val="24"/>
        </w:rPr>
      </w:pPr>
      <w:r w:rsidRPr="00507174">
        <w:rPr>
          <w:rFonts w:ascii="Century Schoolbook" w:hAnsi="Century Schoolbook" w:cs="CenturyGothic"/>
          <w:sz w:val="24"/>
          <w:szCs w:val="24"/>
        </w:rPr>
        <w:t>Cover credit if needed</w:t>
      </w:r>
    </w:p>
    <w:p w14:paraId="50B81C60" w14:textId="77777777" w:rsidR="00507174" w:rsidRPr="00507174" w:rsidRDefault="00507174" w:rsidP="004D2DF4">
      <w:pPr>
        <w:spacing w:line="240" w:lineRule="auto"/>
        <w:jc w:val="center"/>
        <w:rPr>
          <w:rFonts w:ascii="Century Schoolbook" w:hAnsi="Century Schoolbook" w:cs="CenturyGothic"/>
          <w:sz w:val="24"/>
          <w:szCs w:val="24"/>
        </w:rPr>
      </w:pPr>
      <w:r w:rsidRPr="00507174">
        <w:rPr>
          <w:rFonts w:ascii="Century Schoolbook" w:hAnsi="Century Schoolbook" w:cs="CenturyGothic"/>
          <w:sz w:val="24"/>
          <w:szCs w:val="24"/>
        </w:rPr>
        <w:t>All rights reserved.</w:t>
      </w:r>
    </w:p>
    <w:p w14:paraId="42256B56" w14:textId="31B2FCE4" w:rsidR="00507174" w:rsidRPr="00507174" w:rsidRDefault="00507174" w:rsidP="004D2DF4">
      <w:pPr>
        <w:autoSpaceDE w:val="0"/>
        <w:autoSpaceDN w:val="0"/>
        <w:adjustRightInd w:val="0"/>
        <w:spacing w:after="0" w:line="240" w:lineRule="auto"/>
        <w:jc w:val="center"/>
        <w:rPr>
          <w:rFonts w:ascii="Century Schoolbook" w:hAnsi="Century Schoolbook" w:cs="CenturyGothic"/>
          <w:sz w:val="24"/>
          <w:szCs w:val="24"/>
        </w:rPr>
      </w:pPr>
      <w:r w:rsidRPr="00507174">
        <w:rPr>
          <w:rFonts w:ascii="Century Schoolbook" w:hAnsi="Century Schoolbook" w:cs="CenturyGothic"/>
          <w:sz w:val="24"/>
          <w:szCs w:val="24"/>
        </w:rPr>
        <w:t>ISBN:</w:t>
      </w:r>
    </w:p>
    <w:p w14:paraId="3093A1A1" w14:textId="77777777" w:rsidR="00507174" w:rsidRPr="00507174" w:rsidRDefault="00507174" w:rsidP="004D2DF4">
      <w:pPr>
        <w:spacing w:after="0" w:line="240" w:lineRule="auto"/>
        <w:jc w:val="center"/>
        <w:rPr>
          <w:rFonts w:ascii="Century Schoolbook" w:hAnsi="Century Schoolbook" w:cs="CenturyGothic"/>
          <w:sz w:val="24"/>
          <w:szCs w:val="24"/>
        </w:rPr>
      </w:pPr>
    </w:p>
    <w:p w14:paraId="2AAC59BB" w14:textId="77777777" w:rsidR="00507174" w:rsidRPr="00507174" w:rsidRDefault="00507174" w:rsidP="004D2DF4">
      <w:pPr>
        <w:spacing w:after="0" w:line="240" w:lineRule="auto"/>
        <w:jc w:val="center"/>
        <w:rPr>
          <w:rFonts w:ascii="Century Schoolbook" w:hAnsi="Century Schoolbook" w:cs="CenturyGothic"/>
          <w:sz w:val="24"/>
          <w:szCs w:val="24"/>
        </w:rPr>
      </w:pPr>
    </w:p>
    <w:p w14:paraId="30FB3646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 w:cs="CenturyGothic"/>
          <w:sz w:val="24"/>
          <w:szCs w:val="24"/>
        </w:rPr>
      </w:pPr>
    </w:p>
    <w:p w14:paraId="305DDF04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 w:cs="CenturyGothic"/>
          <w:sz w:val="24"/>
          <w:szCs w:val="24"/>
        </w:rPr>
        <w:sectPr w:rsidR="00507174" w:rsidRPr="00507174" w:rsidSect="004D2DF4">
          <w:type w:val="nextColumn"/>
          <w:pgSz w:w="8640" w:h="12960"/>
          <w:pgMar w:top="1094" w:right="864" w:bottom="1094" w:left="1094" w:header="504" w:footer="504" w:gutter="202"/>
          <w:pgNumType w:fmt="lowerRoman"/>
          <w:cols w:space="720"/>
          <w:vAlign w:val="bottom"/>
          <w:titlePg/>
          <w:docGrid w:linePitch="360"/>
        </w:sectPr>
      </w:pPr>
    </w:p>
    <w:p w14:paraId="1C417027" w14:textId="77777777" w:rsidR="00507174" w:rsidRPr="00507174" w:rsidRDefault="00507174" w:rsidP="00507174">
      <w:pPr>
        <w:rPr>
          <w:rFonts w:ascii="Century Schoolbook" w:hAnsi="Century Schoolbook"/>
          <w:sz w:val="24"/>
          <w:szCs w:val="24"/>
        </w:rPr>
      </w:pPr>
      <w:commentRangeStart w:id="3"/>
      <w:r w:rsidRPr="00507174">
        <w:rPr>
          <w:rFonts w:ascii="Century Schoolbook" w:hAnsi="Century Schoolbook"/>
          <w:sz w:val="24"/>
          <w:szCs w:val="24"/>
        </w:rPr>
        <w:lastRenderedPageBreak/>
        <w:t>DEDICATION</w:t>
      </w:r>
      <w:commentRangeEnd w:id="3"/>
      <w:r w:rsidR="007F45F0">
        <w:rPr>
          <w:rStyle w:val="CommentReference"/>
        </w:rPr>
        <w:commentReference w:id="3"/>
      </w:r>
    </w:p>
    <w:p w14:paraId="15783787" w14:textId="77777777" w:rsidR="00507174" w:rsidRPr="00507174" w:rsidRDefault="00507174" w:rsidP="00507174">
      <w:pPr>
        <w:pStyle w:val="CSP-ChapterTitle"/>
        <w:jc w:val="left"/>
        <w:rPr>
          <w:rFonts w:ascii="Century Schoolbook" w:hAnsi="Century Schoolbook"/>
          <w:sz w:val="24"/>
          <w:szCs w:val="24"/>
        </w:rPr>
      </w:pPr>
    </w:p>
    <w:p w14:paraId="3FF6E1BA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iCs/>
          <w:sz w:val="24"/>
          <w:szCs w:val="24"/>
        </w:rPr>
      </w:pPr>
    </w:p>
    <w:p w14:paraId="7D3E726F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iCs/>
          <w:sz w:val="24"/>
          <w:szCs w:val="24"/>
        </w:rPr>
      </w:pPr>
    </w:p>
    <w:p w14:paraId="5FB912AB" w14:textId="77777777" w:rsidR="00507174" w:rsidRPr="00507174" w:rsidRDefault="00507174" w:rsidP="00507174">
      <w:pPr>
        <w:widowControl/>
        <w:rPr>
          <w:rFonts w:ascii="Century Schoolbook" w:hAnsi="Century Schoolbook"/>
          <w:iCs/>
          <w:sz w:val="24"/>
          <w:szCs w:val="24"/>
        </w:rPr>
      </w:pPr>
      <w:r w:rsidRPr="00507174">
        <w:rPr>
          <w:rFonts w:ascii="Century Schoolbook" w:hAnsi="Century Schoolbook"/>
          <w:iCs/>
          <w:sz w:val="24"/>
          <w:szCs w:val="24"/>
        </w:rPr>
        <w:br w:type="page"/>
      </w:r>
    </w:p>
    <w:p w14:paraId="5A0E1E2F" w14:textId="77777777" w:rsidR="00507174" w:rsidRPr="00507174" w:rsidRDefault="00507174" w:rsidP="00507174">
      <w:pPr>
        <w:widowControl/>
        <w:rPr>
          <w:rFonts w:ascii="Century Schoolbook" w:hAnsi="Century Schoolbook"/>
          <w:color w:val="FF0000"/>
          <w:sz w:val="24"/>
          <w:szCs w:val="24"/>
        </w:rPr>
      </w:pPr>
      <w:r w:rsidRPr="00507174">
        <w:rPr>
          <w:rFonts w:ascii="Century Schoolbook" w:hAnsi="Century Schoolbook"/>
          <w:iCs/>
          <w:color w:val="FF0000"/>
          <w:sz w:val="24"/>
          <w:szCs w:val="24"/>
        </w:rPr>
        <w:lastRenderedPageBreak/>
        <w:t xml:space="preserve">KEEP </w:t>
      </w:r>
      <w:commentRangeStart w:id="4"/>
      <w:r w:rsidRPr="00507174">
        <w:rPr>
          <w:rFonts w:ascii="Century Schoolbook" w:hAnsi="Century Schoolbook"/>
          <w:color w:val="FF0000"/>
          <w:sz w:val="24"/>
          <w:szCs w:val="24"/>
        </w:rPr>
        <w:t>BLANK</w:t>
      </w:r>
      <w:commentRangeEnd w:id="4"/>
      <w:r w:rsidR="007F45F0">
        <w:rPr>
          <w:rStyle w:val="CommentReference"/>
        </w:rPr>
        <w:commentReference w:id="4"/>
      </w:r>
    </w:p>
    <w:p w14:paraId="6AA8D8C6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sz w:val="24"/>
          <w:szCs w:val="24"/>
        </w:rPr>
      </w:pPr>
    </w:p>
    <w:p w14:paraId="6A910CC1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 w:cs="CenturyGothic"/>
          <w:sz w:val="24"/>
          <w:szCs w:val="24"/>
        </w:rPr>
        <w:sectPr w:rsidR="00507174" w:rsidRPr="00507174" w:rsidSect="00F94D3C">
          <w:headerReference w:type="first" r:id="rId13"/>
          <w:type w:val="nextColumn"/>
          <w:pgSz w:w="8640" w:h="12960"/>
          <w:pgMar w:top="1094" w:right="864" w:bottom="1094" w:left="1094" w:header="504" w:footer="504" w:gutter="202"/>
          <w:pgNumType w:fmt="lowerRoman"/>
          <w:cols w:space="720"/>
          <w:titlePg/>
          <w:docGrid w:linePitch="360"/>
        </w:sectPr>
      </w:pPr>
    </w:p>
    <w:p w14:paraId="59A3265F" w14:textId="77777777" w:rsidR="00507174" w:rsidRPr="00507174" w:rsidRDefault="00507174" w:rsidP="00507174">
      <w:pPr>
        <w:rPr>
          <w:rFonts w:ascii="Century Schoolbook" w:hAnsi="Century Schoolbook"/>
          <w:sz w:val="24"/>
          <w:szCs w:val="24"/>
        </w:rPr>
      </w:pPr>
      <w:r w:rsidRPr="00507174">
        <w:rPr>
          <w:rFonts w:ascii="Century Schoolbook" w:hAnsi="Century Schoolbook"/>
          <w:sz w:val="24"/>
          <w:szCs w:val="24"/>
        </w:rPr>
        <w:lastRenderedPageBreak/>
        <w:t xml:space="preserve">TABLE OF </w:t>
      </w:r>
      <w:commentRangeStart w:id="5"/>
      <w:r w:rsidRPr="00507174">
        <w:rPr>
          <w:rFonts w:ascii="Century Schoolbook" w:hAnsi="Century Schoolbook"/>
          <w:sz w:val="24"/>
          <w:szCs w:val="24"/>
        </w:rPr>
        <w:t>CONTENTS</w:t>
      </w:r>
      <w:commentRangeEnd w:id="5"/>
      <w:r w:rsidR="007F45F0">
        <w:rPr>
          <w:rStyle w:val="CommentReference"/>
        </w:rPr>
        <w:commentReference w:id="5"/>
      </w:r>
    </w:p>
    <w:p w14:paraId="6303F7AE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sz w:val="24"/>
          <w:szCs w:val="24"/>
        </w:rPr>
      </w:pPr>
    </w:p>
    <w:p w14:paraId="2A41C101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sz w:val="24"/>
          <w:szCs w:val="24"/>
        </w:rPr>
      </w:pPr>
    </w:p>
    <w:p w14:paraId="37960154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sz w:val="24"/>
          <w:szCs w:val="24"/>
        </w:rPr>
      </w:pPr>
    </w:p>
    <w:p w14:paraId="10BDD5AD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sz w:val="24"/>
          <w:szCs w:val="24"/>
        </w:rPr>
      </w:pPr>
    </w:p>
    <w:p w14:paraId="5DBAFF60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sz w:val="24"/>
          <w:szCs w:val="24"/>
        </w:rPr>
      </w:pPr>
    </w:p>
    <w:p w14:paraId="69E3E22F" w14:textId="77777777" w:rsidR="00507174" w:rsidRPr="00507174" w:rsidRDefault="00507174" w:rsidP="00507174">
      <w:pPr>
        <w:widowControl/>
        <w:rPr>
          <w:rFonts w:ascii="Century Schoolbook" w:hAnsi="Century Schoolbook"/>
          <w:sz w:val="24"/>
          <w:szCs w:val="24"/>
        </w:rPr>
      </w:pPr>
      <w:r w:rsidRPr="00507174">
        <w:rPr>
          <w:rFonts w:ascii="Century Schoolbook" w:hAnsi="Century Schoolbook"/>
          <w:sz w:val="24"/>
          <w:szCs w:val="24"/>
        </w:rPr>
        <w:br w:type="page"/>
      </w:r>
    </w:p>
    <w:p w14:paraId="66691CE2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sz w:val="24"/>
          <w:szCs w:val="24"/>
        </w:rPr>
        <w:sectPr w:rsidR="00507174" w:rsidRPr="00507174" w:rsidSect="00F94D3C">
          <w:type w:val="nextColumn"/>
          <w:pgSz w:w="8640" w:h="12960"/>
          <w:pgMar w:top="1094" w:right="864" w:bottom="1094" w:left="1094" w:header="504" w:footer="504" w:gutter="202"/>
          <w:pgNumType w:fmt="lowerRoman"/>
          <w:cols w:space="720"/>
          <w:titlePg/>
          <w:docGrid w:linePitch="360"/>
        </w:sectPr>
      </w:pPr>
    </w:p>
    <w:p w14:paraId="6985F4F2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color w:val="FF0000"/>
          <w:sz w:val="24"/>
          <w:szCs w:val="24"/>
        </w:rPr>
      </w:pPr>
      <w:r w:rsidRPr="00507174">
        <w:rPr>
          <w:rFonts w:ascii="Century Schoolbook" w:hAnsi="Century Schoolbook"/>
          <w:color w:val="FF0000"/>
          <w:sz w:val="24"/>
          <w:szCs w:val="24"/>
        </w:rPr>
        <w:lastRenderedPageBreak/>
        <w:t xml:space="preserve">KEEP </w:t>
      </w:r>
      <w:commentRangeStart w:id="6"/>
      <w:r w:rsidRPr="00507174">
        <w:rPr>
          <w:rFonts w:ascii="Century Schoolbook" w:hAnsi="Century Schoolbook"/>
          <w:color w:val="FF0000"/>
          <w:sz w:val="24"/>
          <w:szCs w:val="24"/>
        </w:rPr>
        <w:t>BLANK</w:t>
      </w:r>
      <w:commentRangeEnd w:id="6"/>
      <w:r w:rsidR="007F45F0">
        <w:rPr>
          <w:rStyle w:val="CommentReference"/>
        </w:rPr>
        <w:commentReference w:id="6"/>
      </w:r>
    </w:p>
    <w:p w14:paraId="5312E8DD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sz w:val="24"/>
          <w:szCs w:val="24"/>
        </w:rPr>
        <w:sectPr w:rsidR="00507174" w:rsidRPr="00507174" w:rsidSect="00F94D3C">
          <w:footerReference w:type="first" r:id="rId14"/>
          <w:type w:val="nextColumn"/>
          <w:pgSz w:w="8640" w:h="12960"/>
          <w:pgMar w:top="1094" w:right="864" w:bottom="1094" w:left="1094" w:header="504" w:footer="504" w:gutter="202"/>
          <w:pgNumType w:fmt="lowerRoman"/>
          <w:cols w:space="720"/>
          <w:titlePg/>
          <w:docGrid w:linePitch="360"/>
        </w:sectPr>
      </w:pPr>
    </w:p>
    <w:p w14:paraId="177C5748" w14:textId="2FD22203" w:rsidR="00507174" w:rsidRPr="00507174" w:rsidRDefault="00507174" w:rsidP="00507174">
      <w:pPr>
        <w:rPr>
          <w:rFonts w:ascii="Century Schoolbook" w:hAnsi="Century Schoolbook"/>
          <w:sz w:val="24"/>
          <w:szCs w:val="24"/>
        </w:rPr>
      </w:pPr>
      <w:commentRangeStart w:id="7"/>
      <w:r w:rsidRPr="00507174">
        <w:rPr>
          <w:rFonts w:ascii="Century Schoolbook" w:hAnsi="Century Schoolbook"/>
          <w:sz w:val="24"/>
          <w:szCs w:val="24"/>
        </w:rPr>
        <w:lastRenderedPageBreak/>
        <w:t>INTRO</w:t>
      </w:r>
      <w:commentRangeEnd w:id="7"/>
      <w:r w:rsidR="007F45F0">
        <w:rPr>
          <w:rStyle w:val="CommentReference"/>
        </w:rPr>
        <w:commentReference w:id="7"/>
      </w:r>
    </w:p>
    <w:p w14:paraId="182D1557" w14:textId="77777777" w:rsidR="00507174" w:rsidRPr="00507174" w:rsidRDefault="00507174" w:rsidP="00507174">
      <w:pPr>
        <w:rPr>
          <w:rFonts w:ascii="Century Schoolbook" w:hAnsi="Century Schoolbook"/>
          <w:sz w:val="24"/>
          <w:szCs w:val="24"/>
        </w:rPr>
      </w:pPr>
    </w:p>
    <w:p w14:paraId="14985637" w14:textId="77777777" w:rsidR="00507174" w:rsidRPr="00507174" w:rsidRDefault="00507174" w:rsidP="00507174">
      <w:pPr>
        <w:rPr>
          <w:rFonts w:ascii="Century Schoolbook" w:hAnsi="Century Schoolbook"/>
          <w:sz w:val="24"/>
          <w:szCs w:val="24"/>
        </w:rPr>
        <w:sectPr w:rsidR="00507174" w:rsidRPr="00507174" w:rsidSect="00E50B0D">
          <w:footerReference w:type="first" r:id="rId15"/>
          <w:type w:val="nextColumn"/>
          <w:pgSz w:w="8640" w:h="12960"/>
          <w:pgMar w:top="1094" w:right="864" w:bottom="1094" w:left="1094" w:header="504" w:footer="432" w:gutter="202"/>
          <w:pgNumType w:start="1"/>
          <w:cols w:space="720"/>
          <w:titlePg/>
          <w:docGrid w:linePitch="360"/>
        </w:sectPr>
      </w:pPr>
    </w:p>
    <w:p w14:paraId="33304AE2" w14:textId="7182BB65" w:rsidR="00507174" w:rsidRPr="004D2DF4" w:rsidRDefault="00507174" w:rsidP="00507174">
      <w:pPr>
        <w:rPr>
          <w:rFonts w:ascii="Century Schoolbook" w:hAnsi="Century Schoolbook"/>
          <w:color w:val="FF0000"/>
          <w:sz w:val="24"/>
          <w:szCs w:val="24"/>
        </w:rPr>
      </w:pPr>
      <w:r w:rsidRPr="004D2DF4">
        <w:rPr>
          <w:rFonts w:ascii="Century Schoolbook" w:hAnsi="Century Schoolbook"/>
          <w:color w:val="FF0000"/>
          <w:sz w:val="24"/>
          <w:szCs w:val="24"/>
        </w:rPr>
        <w:lastRenderedPageBreak/>
        <w:t xml:space="preserve">INTRO CONTINUED </w:t>
      </w:r>
    </w:p>
    <w:p w14:paraId="5EB57DD7" w14:textId="77777777" w:rsidR="00507174" w:rsidRPr="004D2DF4" w:rsidRDefault="00507174" w:rsidP="00507174">
      <w:pPr>
        <w:rPr>
          <w:rFonts w:ascii="Century Schoolbook" w:hAnsi="Century Schoolbook"/>
          <w:color w:val="FF0000"/>
          <w:sz w:val="24"/>
          <w:szCs w:val="24"/>
        </w:rPr>
      </w:pPr>
      <w:r w:rsidRPr="004D2DF4">
        <w:rPr>
          <w:rFonts w:ascii="Century Schoolbook" w:hAnsi="Century Schoolbook"/>
          <w:color w:val="FF0000"/>
          <w:sz w:val="24"/>
          <w:szCs w:val="24"/>
        </w:rPr>
        <w:t>OR KEEP BLANK</w:t>
      </w:r>
    </w:p>
    <w:p w14:paraId="73A994B8" w14:textId="77777777" w:rsidR="00507174" w:rsidRPr="00507174" w:rsidRDefault="00507174" w:rsidP="00507174">
      <w:pPr>
        <w:widowControl/>
        <w:rPr>
          <w:rFonts w:ascii="Century Schoolbook" w:hAnsi="Century Schoolbook"/>
          <w:iCs/>
          <w:sz w:val="24"/>
          <w:szCs w:val="24"/>
        </w:rPr>
      </w:pPr>
      <w:r w:rsidRPr="00507174">
        <w:rPr>
          <w:rFonts w:ascii="Century Schoolbook" w:hAnsi="Century Schoolbook"/>
          <w:sz w:val="24"/>
          <w:szCs w:val="24"/>
        </w:rPr>
        <w:br w:type="page"/>
      </w:r>
    </w:p>
    <w:p w14:paraId="4BBB3B19" w14:textId="77777777" w:rsidR="00507174" w:rsidRPr="00507174" w:rsidRDefault="00507174" w:rsidP="00507174">
      <w:pPr>
        <w:pStyle w:val="CSP-ChapterBodyText"/>
        <w:ind w:firstLine="0"/>
        <w:jc w:val="left"/>
        <w:rPr>
          <w:rFonts w:ascii="Century Schoolbook" w:hAnsi="Century Schoolbook"/>
          <w:sz w:val="24"/>
          <w:szCs w:val="24"/>
        </w:rPr>
      </w:pPr>
      <w:r w:rsidRPr="00507174">
        <w:rPr>
          <w:rFonts w:ascii="Century Schoolbook" w:hAnsi="Century Schoolbook"/>
          <w:sz w:val="24"/>
          <w:szCs w:val="24"/>
        </w:rPr>
        <w:lastRenderedPageBreak/>
        <w:t xml:space="preserve">CONTENT STARTS </w:t>
      </w:r>
      <w:commentRangeStart w:id="8"/>
      <w:r w:rsidRPr="00507174">
        <w:rPr>
          <w:rFonts w:ascii="Century Schoolbook" w:hAnsi="Century Schoolbook"/>
          <w:sz w:val="24"/>
          <w:szCs w:val="24"/>
        </w:rPr>
        <w:t>HERE</w:t>
      </w:r>
      <w:commentRangeEnd w:id="8"/>
      <w:r w:rsidR="007F45F0">
        <w:rPr>
          <w:rStyle w:val="CommentReference"/>
          <w:rFonts w:ascii="Calibri" w:hAnsi="Calibri"/>
          <w:iCs w:val="0"/>
        </w:rPr>
        <w:commentReference w:id="8"/>
      </w:r>
    </w:p>
    <w:p w14:paraId="68D7096B" w14:textId="77777777" w:rsidR="00507174" w:rsidRPr="00507174" w:rsidRDefault="00507174" w:rsidP="00507174">
      <w:pPr>
        <w:pStyle w:val="CSP-ChapterBodyText"/>
        <w:ind w:firstLine="0"/>
        <w:jc w:val="left"/>
        <w:rPr>
          <w:rFonts w:ascii="Century Schoolbook" w:hAnsi="Century Schoolbook"/>
          <w:sz w:val="24"/>
          <w:szCs w:val="24"/>
        </w:rPr>
      </w:pPr>
    </w:p>
    <w:p w14:paraId="19C69D44" w14:textId="77777777" w:rsidR="004D2DF4" w:rsidRDefault="004D2DF4">
      <w:pPr>
        <w:widowControl/>
        <w:rPr>
          <w:rFonts w:ascii="Century Schoolbook" w:hAnsi="Century Schoolbook"/>
          <w:iCs/>
          <w:caps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br w:type="page"/>
      </w:r>
    </w:p>
    <w:p w14:paraId="0A1746FD" w14:textId="601B7E3C" w:rsidR="00507174" w:rsidRPr="00507174" w:rsidRDefault="00507174" w:rsidP="00507174">
      <w:pPr>
        <w:pStyle w:val="CSP-ChapterTitle"/>
        <w:jc w:val="left"/>
        <w:rPr>
          <w:rFonts w:ascii="Century Schoolbook" w:hAnsi="Century Schoolbook"/>
          <w:sz w:val="24"/>
          <w:szCs w:val="24"/>
        </w:rPr>
      </w:pPr>
      <w:r w:rsidRPr="00507174">
        <w:rPr>
          <w:rFonts w:ascii="Century Schoolbook" w:hAnsi="Century Schoolbook"/>
          <w:sz w:val="24"/>
          <w:szCs w:val="24"/>
        </w:rPr>
        <w:lastRenderedPageBreak/>
        <w:t xml:space="preserve">ABOUT THE </w:t>
      </w:r>
      <w:commentRangeStart w:id="9"/>
      <w:r w:rsidRPr="00507174">
        <w:rPr>
          <w:rFonts w:ascii="Century Schoolbook" w:hAnsi="Century Schoolbook"/>
          <w:sz w:val="24"/>
          <w:szCs w:val="24"/>
        </w:rPr>
        <w:t>AUTHOR</w:t>
      </w:r>
      <w:commentRangeEnd w:id="9"/>
      <w:r w:rsidR="007F45F0">
        <w:rPr>
          <w:rStyle w:val="CommentReference"/>
          <w:rFonts w:ascii="Calibri" w:hAnsi="Calibri"/>
          <w:iCs w:val="0"/>
          <w:caps w:val="0"/>
        </w:rPr>
        <w:commentReference w:id="9"/>
      </w:r>
    </w:p>
    <w:p w14:paraId="3A0B0744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iCs/>
          <w:sz w:val="24"/>
          <w:szCs w:val="24"/>
        </w:rPr>
      </w:pPr>
    </w:p>
    <w:p w14:paraId="51C6DB21" w14:textId="3F5C10FF" w:rsidR="00FD5D59" w:rsidRDefault="00FD5D59">
      <w:pPr>
        <w:widowControl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D150B0E" w14:textId="1E4B6E9B" w:rsidR="00FD5D59" w:rsidRPr="00FD5D59" w:rsidRDefault="00FD5D59" w:rsidP="00FD5D59">
      <w:pPr>
        <w:rPr>
          <w:rFonts w:ascii="Century Schoolbook" w:eastAsia="Times New Roman" w:hAnsi="Century Schoolbook"/>
          <w:lang w:val="en-GB"/>
        </w:rPr>
      </w:pPr>
      <w:commentRangeStart w:id="10"/>
      <w:r w:rsidRPr="00FD5D59">
        <w:rPr>
          <w:rFonts w:ascii="Century Schoolbook" w:hAnsi="Century Schoolbook"/>
          <w:bdr w:val="none" w:sz="0" w:space="0" w:color="auto" w:frame="1"/>
        </w:rPr>
        <w:lastRenderedPageBreak/>
        <w:t>ACKNOWLEDGMENTS</w:t>
      </w:r>
      <w:commentRangeEnd w:id="10"/>
      <w:r>
        <w:rPr>
          <w:rStyle w:val="CommentReference"/>
        </w:rPr>
        <w:commentReference w:id="10"/>
      </w:r>
    </w:p>
    <w:p w14:paraId="4A04D17D" w14:textId="43662488" w:rsidR="00A93BB7" w:rsidRPr="00507174" w:rsidRDefault="00A93BB7">
      <w:pPr>
        <w:rPr>
          <w:sz w:val="24"/>
          <w:szCs w:val="24"/>
        </w:rPr>
      </w:pPr>
    </w:p>
    <w:sectPr w:rsidR="00A93BB7" w:rsidRPr="00507174" w:rsidSect="00F94D3C">
      <w:footerReference w:type="first" r:id="rId16"/>
      <w:type w:val="nextColumn"/>
      <w:pgSz w:w="8640" w:h="12960"/>
      <w:pgMar w:top="1094" w:right="864" w:bottom="1094" w:left="1094" w:header="576" w:footer="432" w:gutter="202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deborah sevilla" w:date="2019-11-10T09:01:00Z" w:initials="ds">
    <w:p w14:paraId="7AF59EC2" w14:textId="77777777" w:rsidR="007F45F0" w:rsidRDefault="007F45F0">
      <w:pPr>
        <w:pStyle w:val="CommentText"/>
      </w:pPr>
      <w:r>
        <w:rPr>
          <w:rStyle w:val="CommentReference"/>
        </w:rPr>
        <w:annotationRef/>
      </w:r>
    </w:p>
    <w:p w14:paraId="775042EC" w14:textId="77777777" w:rsidR="007F45F0" w:rsidRDefault="007F45F0">
      <w:pPr>
        <w:pStyle w:val="CommentText"/>
      </w:pPr>
      <w:r>
        <w:t xml:space="preserve">Before you start – DO NOT CHANGE ANY OF THE MARGINS OR PAGE SETUP SETTINGS!  </w:t>
      </w:r>
    </w:p>
    <w:p w14:paraId="554E8F85" w14:textId="77777777" w:rsidR="007F45F0" w:rsidRDefault="007F45F0">
      <w:pPr>
        <w:pStyle w:val="CommentText"/>
      </w:pPr>
    </w:p>
    <w:p w14:paraId="4E9D6DBC" w14:textId="5D245144" w:rsidR="007F45F0" w:rsidRDefault="007F45F0">
      <w:pPr>
        <w:pStyle w:val="CommentText"/>
      </w:pPr>
      <w:r>
        <w:t>THIS IS FORMATED FOR A 6X9 PRINTED BOOK.</w:t>
      </w:r>
    </w:p>
  </w:comment>
  <w:comment w:id="1" w:author="deborah sevilla" w:date="2019-11-10T08:37:00Z" w:initials="ds">
    <w:p w14:paraId="21E8E205" w14:textId="77777777" w:rsidR="007F45F0" w:rsidRDefault="007F45F0">
      <w:pPr>
        <w:pStyle w:val="CommentText"/>
      </w:pPr>
      <w:r>
        <w:rPr>
          <w:rStyle w:val="CommentReference"/>
        </w:rPr>
        <w:annotationRef/>
      </w:r>
    </w:p>
    <w:p w14:paraId="5C22493D" w14:textId="3A8BD7F7" w:rsidR="007F45F0" w:rsidRDefault="007F45F0">
      <w:pPr>
        <w:pStyle w:val="CommentText"/>
      </w:pPr>
      <w:r>
        <w:t xml:space="preserve">Always the very first page - This page must have the exact book title.  It commonly also has author name(s) but is not required.  An image on this page is always a nice touch.  </w:t>
      </w:r>
    </w:p>
  </w:comment>
  <w:comment w:id="2" w:author="deborah sevilla" w:date="2019-11-10T08:39:00Z" w:initials="ds">
    <w:p w14:paraId="20962165" w14:textId="77777777" w:rsidR="007F45F0" w:rsidRDefault="007F45F0">
      <w:pPr>
        <w:pStyle w:val="CommentText"/>
      </w:pPr>
      <w:r>
        <w:rPr>
          <w:rStyle w:val="CommentReference"/>
        </w:rPr>
        <w:annotationRef/>
      </w:r>
    </w:p>
    <w:p w14:paraId="64DDB552" w14:textId="77777777" w:rsidR="00FD5D59" w:rsidRDefault="007F45F0">
      <w:pPr>
        <w:pStyle w:val="CommentText"/>
      </w:pPr>
      <w:r>
        <w:t xml:space="preserve">Copyright always appears on page 2.  This is required, Year, author name, and ISBN. </w:t>
      </w:r>
    </w:p>
    <w:p w14:paraId="1F570AAC" w14:textId="77777777" w:rsidR="00FD5D59" w:rsidRDefault="00FD5D59">
      <w:pPr>
        <w:pStyle w:val="CommentText"/>
      </w:pPr>
    </w:p>
    <w:p w14:paraId="05279805" w14:textId="77777777" w:rsidR="007F45F0" w:rsidRDefault="007F45F0">
      <w:pPr>
        <w:pStyle w:val="CommentText"/>
      </w:pPr>
      <w:r>
        <w:t>C</w:t>
      </w:r>
      <w:r>
        <w:t>redit to cover illustrations</w:t>
      </w:r>
      <w:r>
        <w:t xml:space="preserve"> are </w:t>
      </w:r>
      <w:r>
        <w:t>optional</w:t>
      </w:r>
    </w:p>
    <w:p w14:paraId="1FB11305" w14:textId="77777777" w:rsidR="00FD5D59" w:rsidRDefault="00FD5D59">
      <w:pPr>
        <w:pStyle w:val="CommentText"/>
      </w:pPr>
    </w:p>
    <w:p w14:paraId="17CFA55D" w14:textId="0D0605B3" w:rsidR="00FD5D59" w:rsidRDefault="00FD5D59">
      <w:pPr>
        <w:pStyle w:val="CommentText"/>
      </w:pPr>
      <w:r>
        <w:t xml:space="preserve">You’ll get an ISBN number </w:t>
      </w:r>
      <w:proofErr w:type="gramStart"/>
      <w:r>
        <w:t>later on</w:t>
      </w:r>
      <w:proofErr w:type="gramEnd"/>
      <w:r>
        <w:t xml:space="preserve">. </w:t>
      </w:r>
    </w:p>
  </w:comment>
  <w:comment w:id="3" w:author="deborah sevilla" w:date="2019-11-10T08:42:00Z" w:initials="ds">
    <w:p w14:paraId="58FAE689" w14:textId="77777777" w:rsidR="007F45F0" w:rsidRDefault="007F45F0">
      <w:pPr>
        <w:pStyle w:val="CommentText"/>
      </w:pPr>
      <w:r>
        <w:rPr>
          <w:rStyle w:val="CommentReference"/>
        </w:rPr>
        <w:annotationRef/>
      </w:r>
    </w:p>
    <w:p w14:paraId="399ABC39" w14:textId="77777777" w:rsidR="00FD5D59" w:rsidRPr="00FD5D59" w:rsidRDefault="007F45F0">
      <w:pPr>
        <w:pStyle w:val="CommentText"/>
        <w:rPr>
          <w:rFonts w:asciiTheme="minorHAnsi" w:hAnsiTheme="minorHAnsi" w:cstheme="minorHAnsi"/>
        </w:rPr>
      </w:pPr>
      <w:r w:rsidRPr="00FD5D59">
        <w:rPr>
          <w:rFonts w:asciiTheme="minorHAnsi" w:hAnsiTheme="minorHAnsi" w:cstheme="minorHAnsi"/>
        </w:rPr>
        <w:t xml:space="preserve">Dedication is optional.  </w:t>
      </w:r>
    </w:p>
    <w:p w14:paraId="5A8FD674" w14:textId="77777777" w:rsidR="00FD5D59" w:rsidRPr="00FD5D59" w:rsidRDefault="00FD5D59">
      <w:pPr>
        <w:pStyle w:val="CommentText"/>
        <w:rPr>
          <w:rFonts w:asciiTheme="minorHAnsi" w:hAnsiTheme="minorHAnsi" w:cstheme="minorHAnsi"/>
        </w:rPr>
      </w:pPr>
    </w:p>
    <w:p w14:paraId="033CBDF7" w14:textId="77777777" w:rsidR="00FD5D59" w:rsidRDefault="00FD5D59" w:rsidP="00FD5D59">
      <w:pPr>
        <w:pStyle w:val="CommentTex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J</w:t>
      </w:r>
      <w:r w:rsidR="007F45F0" w:rsidRPr="00FD5D59">
        <w:rPr>
          <w:rFonts w:asciiTheme="minorHAnsi" w:hAnsiTheme="minorHAnsi" w:cstheme="minorHAnsi"/>
        </w:rPr>
        <w:t>ust a line or two</w:t>
      </w:r>
      <w:r>
        <w:rPr>
          <w:rFonts w:asciiTheme="minorHAnsi" w:hAnsiTheme="minorHAnsi" w:cstheme="minorHAnsi"/>
        </w:rPr>
        <w:t>,</w:t>
      </w:r>
      <w:r w:rsidRPr="00FD5D59">
        <w:rPr>
          <w:rFonts w:asciiTheme="minorHAnsi" w:hAnsiTheme="minorHAnsi" w:cstheme="minorHAnsi"/>
        </w:rPr>
        <w:t xml:space="preserve"> it should be short and to the point.  </w:t>
      </w:r>
    </w:p>
    <w:p w14:paraId="3FCA427C" w14:textId="77777777" w:rsidR="00FD5D59" w:rsidRDefault="00FD5D59" w:rsidP="00FD5D59">
      <w:pPr>
        <w:pStyle w:val="CommentText"/>
        <w:rPr>
          <w:rFonts w:asciiTheme="minorHAnsi" w:hAnsiTheme="minorHAnsi" w:cstheme="minorHAnsi"/>
        </w:rPr>
      </w:pPr>
    </w:p>
    <w:p w14:paraId="454D8B75" w14:textId="522C6C06" w:rsidR="00FD5D59" w:rsidRDefault="00FD5D59" w:rsidP="00FD5D59">
      <w:pPr>
        <w:pStyle w:val="CommentText"/>
        <w:rPr>
          <w:rFonts w:asciiTheme="minorHAnsi" w:hAnsiTheme="minorHAnsi" w:cstheme="minorHAnsi"/>
        </w:rPr>
      </w:pPr>
      <w:r w:rsidRPr="00FD5D59">
        <w:rPr>
          <w:rFonts w:asciiTheme="minorHAnsi" w:hAnsiTheme="minorHAnsi" w:cstheme="minorHAnsi"/>
        </w:rPr>
        <w:t>Important to remember EVERYONE that picks up the book reads this and can be influenced by it</w:t>
      </w:r>
      <w:r>
        <w:rPr>
          <w:rFonts w:asciiTheme="minorHAnsi" w:hAnsiTheme="minorHAnsi" w:cstheme="minorHAnsi"/>
        </w:rPr>
        <w:t xml:space="preserve"> but only the person or group you name will remember it.</w:t>
      </w:r>
    </w:p>
    <w:p w14:paraId="567E5B26" w14:textId="77777777" w:rsidR="00FD5D59" w:rsidRDefault="00FD5D59" w:rsidP="00FD5D59">
      <w:pPr>
        <w:pStyle w:val="CommentText"/>
        <w:rPr>
          <w:rFonts w:asciiTheme="minorHAnsi" w:hAnsiTheme="minorHAnsi" w:cstheme="minorHAnsi"/>
        </w:rPr>
      </w:pPr>
    </w:p>
    <w:p w14:paraId="3A3F88EB" w14:textId="3EDBE975" w:rsidR="00FD5D59" w:rsidRPr="00FD5D59" w:rsidRDefault="00FD5D59" w:rsidP="00FD5D59">
      <w:pPr>
        <w:pStyle w:val="CommentText"/>
        <w:rPr>
          <w:rFonts w:asciiTheme="minorHAnsi" w:hAnsiTheme="minorHAnsi" w:cstheme="minorHAnsi"/>
        </w:rPr>
      </w:pPr>
      <w:r w:rsidRPr="00FD5D59">
        <w:rPr>
          <w:rFonts w:asciiTheme="minorHAnsi" w:hAnsiTheme="minorHAnsi" w:cstheme="minorHAnsi"/>
        </w:rPr>
        <w:t xml:space="preserve">The </w:t>
      </w:r>
      <w:r w:rsidRPr="00FD5D59">
        <w:rPr>
          <w:rFonts w:asciiTheme="minorHAnsi" w:hAnsiTheme="minorHAnsi" w:cstheme="minorHAnsi"/>
          <w:color w:val="121212"/>
          <w:spacing w:val="15"/>
        </w:rPr>
        <w:t>Acknowledgements</w:t>
      </w:r>
      <w:r w:rsidRPr="00FD5D59">
        <w:rPr>
          <w:rFonts w:asciiTheme="minorHAnsi" w:hAnsiTheme="minorHAnsi" w:cstheme="minorHAnsi"/>
          <w:color w:val="121212"/>
          <w:spacing w:val="15"/>
        </w:rPr>
        <w:t xml:space="preserve"> section in the back is where you thank everyone</w:t>
      </w:r>
      <w:r>
        <w:rPr>
          <w:rFonts w:asciiTheme="minorHAnsi" w:hAnsiTheme="minorHAnsi" w:cstheme="minorHAnsi"/>
          <w:color w:val="121212"/>
          <w:spacing w:val="15"/>
        </w:rPr>
        <w:t xml:space="preserve"> and everything.</w:t>
      </w:r>
    </w:p>
    <w:p w14:paraId="02DF5FE6" w14:textId="437158CD" w:rsidR="007F45F0" w:rsidRDefault="007F45F0">
      <w:pPr>
        <w:pStyle w:val="CommentText"/>
      </w:pPr>
      <w:r>
        <w:t xml:space="preserve"> </w:t>
      </w:r>
    </w:p>
  </w:comment>
  <w:comment w:id="4" w:author="deborah sevilla" w:date="2019-11-10T08:43:00Z" w:initials="ds">
    <w:p w14:paraId="125471DE" w14:textId="77777777" w:rsidR="007F45F0" w:rsidRDefault="007F45F0">
      <w:pPr>
        <w:pStyle w:val="CommentText"/>
      </w:pPr>
      <w:r>
        <w:rPr>
          <w:rStyle w:val="CommentReference"/>
        </w:rPr>
        <w:annotationRef/>
      </w:r>
    </w:p>
    <w:p w14:paraId="1696EFCA" w14:textId="3BB7B982" w:rsidR="007F45F0" w:rsidRDefault="007F45F0">
      <w:pPr>
        <w:pStyle w:val="CommentText"/>
      </w:pPr>
      <w:r>
        <w:t>This page would be blank if you did a dedication so that the next section would appear on the right side</w:t>
      </w:r>
    </w:p>
  </w:comment>
  <w:comment w:id="5" w:author="deborah sevilla" w:date="2019-11-10T08:44:00Z" w:initials="ds">
    <w:p w14:paraId="67DA45E1" w14:textId="77777777" w:rsidR="007F45F0" w:rsidRDefault="007F45F0">
      <w:pPr>
        <w:pStyle w:val="CommentText"/>
      </w:pPr>
      <w:r>
        <w:rPr>
          <w:rStyle w:val="CommentReference"/>
        </w:rPr>
        <w:annotationRef/>
      </w:r>
    </w:p>
    <w:p w14:paraId="6632A3B4" w14:textId="0AA49AFB" w:rsidR="007F45F0" w:rsidRDefault="007F45F0">
      <w:pPr>
        <w:pStyle w:val="CommentText"/>
      </w:pPr>
      <w:r>
        <w:t>Table of Contents is only needed if you feel your reader will want to jump around.</w:t>
      </w:r>
    </w:p>
    <w:p w14:paraId="235F1869" w14:textId="77777777" w:rsidR="007F45F0" w:rsidRDefault="007F45F0">
      <w:pPr>
        <w:pStyle w:val="CommentText"/>
      </w:pPr>
    </w:p>
    <w:p w14:paraId="1720BCF8" w14:textId="3FBF279A" w:rsidR="007F45F0" w:rsidRDefault="007F45F0">
      <w:pPr>
        <w:pStyle w:val="CommentText"/>
      </w:pPr>
      <w:r>
        <w:t>It is not needed if your reader will read cover to cover in order, not returning to reread information.</w:t>
      </w:r>
    </w:p>
    <w:p w14:paraId="1462563D" w14:textId="77777777" w:rsidR="007F45F0" w:rsidRDefault="007F45F0">
      <w:pPr>
        <w:pStyle w:val="CommentText"/>
      </w:pPr>
    </w:p>
    <w:p w14:paraId="786C34F3" w14:textId="77777777" w:rsidR="007F45F0" w:rsidRDefault="007F45F0">
      <w:pPr>
        <w:pStyle w:val="CommentText"/>
      </w:pPr>
      <w:r>
        <w:t xml:space="preserve">This is also automatically generated by us – so no need to type anything in.  </w:t>
      </w:r>
    </w:p>
    <w:p w14:paraId="5319DFBC" w14:textId="77777777" w:rsidR="007F45F0" w:rsidRDefault="007F45F0">
      <w:pPr>
        <w:pStyle w:val="CommentText"/>
      </w:pPr>
    </w:p>
    <w:p w14:paraId="026D4305" w14:textId="77777777" w:rsidR="00FD5D59" w:rsidRDefault="007F45F0">
      <w:pPr>
        <w:pStyle w:val="CommentText"/>
      </w:pPr>
      <w:r>
        <w:t>If you are not using us, do a quick search on using table of contents generators in word.</w:t>
      </w:r>
    </w:p>
    <w:p w14:paraId="7AD7ED3D" w14:textId="77777777" w:rsidR="00FD5D59" w:rsidRDefault="00FD5D59">
      <w:pPr>
        <w:pStyle w:val="CommentText"/>
      </w:pPr>
    </w:p>
    <w:p w14:paraId="0FFD831E" w14:textId="06381033" w:rsidR="007F45F0" w:rsidRDefault="00FD5D59">
      <w:pPr>
        <w:pStyle w:val="CommentText"/>
      </w:pPr>
      <w:hyperlink r:id="rId1" w:history="1">
        <w:r>
          <w:rPr>
            <w:rStyle w:val="Hyperlink"/>
          </w:rPr>
          <w:t>https://support.office.com/en-us/article/insert-a-table-of-contents-882e8564-0edb-435e-84b5-1d8552ccf0c0</w:t>
        </w:r>
      </w:hyperlink>
      <w:r w:rsidR="007F45F0">
        <w:t xml:space="preserve">  </w:t>
      </w:r>
    </w:p>
  </w:comment>
  <w:comment w:id="6" w:author="deborah sevilla" w:date="2019-11-10T08:47:00Z" w:initials="ds">
    <w:p w14:paraId="22A918A6" w14:textId="47A11B64" w:rsidR="007F45F0" w:rsidRDefault="007F45F0">
      <w:pPr>
        <w:pStyle w:val="CommentText"/>
      </w:pPr>
      <w:r>
        <w:rPr>
          <w:rStyle w:val="CommentReference"/>
        </w:rPr>
        <w:annotationRef/>
      </w:r>
      <w:r>
        <w:t>This would be kept blank if you have a table of contents.  So that the next section is forced to the righthand side.</w:t>
      </w:r>
    </w:p>
  </w:comment>
  <w:comment w:id="7" w:author="deborah sevilla" w:date="2019-11-10T08:48:00Z" w:initials="ds">
    <w:p w14:paraId="4A55479F" w14:textId="711C9B67" w:rsidR="007F45F0" w:rsidRDefault="007F45F0">
      <w:pPr>
        <w:pStyle w:val="CommentText"/>
      </w:pPr>
      <w:r>
        <w:rPr>
          <w:rStyle w:val="CommentReference"/>
        </w:rPr>
        <w:annotationRef/>
      </w:r>
      <w:r>
        <w:t xml:space="preserve">Optional.  If there is something you want to tell the reader upfront.   </w:t>
      </w:r>
    </w:p>
  </w:comment>
  <w:comment w:id="8" w:author="deborah sevilla" w:date="2019-11-10T08:49:00Z" w:initials="ds">
    <w:p w14:paraId="146ECA6C" w14:textId="77777777" w:rsidR="007F45F0" w:rsidRDefault="007F45F0">
      <w:pPr>
        <w:pStyle w:val="CommentText"/>
      </w:pPr>
      <w:r>
        <w:rPr>
          <w:rStyle w:val="CommentReference"/>
        </w:rPr>
        <w:annotationRef/>
      </w:r>
      <w:r>
        <w:t xml:space="preserve">Here is where your content begins! </w:t>
      </w:r>
    </w:p>
    <w:p w14:paraId="4CCEEF14" w14:textId="77777777" w:rsidR="007F45F0" w:rsidRDefault="007F45F0">
      <w:pPr>
        <w:pStyle w:val="CommentText"/>
      </w:pPr>
    </w:p>
    <w:p w14:paraId="43E979F0" w14:textId="19AE1D27" w:rsidR="007F45F0" w:rsidRDefault="007F45F0" w:rsidP="007F45F0">
      <w:pPr>
        <w:pStyle w:val="CommentText"/>
      </w:pPr>
      <w:r>
        <w:t>Content should always start on an odd page, so it falls on the righthand side,</w:t>
      </w:r>
      <w:r w:rsidRPr="007F45F0">
        <w:t xml:space="preserve"> </w:t>
      </w:r>
      <w:r>
        <w:t>add a blank page before this if needed.</w:t>
      </w:r>
    </w:p>
    <w:p w14:paraId="00CB6639" w14:textId="5FD48C33" w:rsidR="007F45F0" w:rsidRDefault="007F45F0">
      <w:pPr>
        <w:pStyle w:val="CommentText"/>
      </w:pPr>
    </w:p>
  </w:comment>
  <w:comment w:id="9" w:author="deborah sevilla" w:date="2019-11-10T08:50:00Z" w:initials="ds">
    <w:p w14:paraId="46A17601" w14:textId="77777777" w:rsidR="007F45F0" w:rsidRDefault="007F45F0">
      <w:pPr>
        <w:pStyle w:val="CommentText"/>
      </w:pPr>
      <w:r>
        <w:rPr>
          <w:rStyle w:val="CommentReference"/>
        </w:rPr>
        <w:annotationRef/>
      </w:r>
    </w:p>
    <w:p w14:paraId="3D650AEC" w14:textId="11690EC7" w:rsidR="007F45F0" w:rsidRDefault="007F45F0">
      <w:pPr>
        <w:pStyle w:val="CommentText"/>
      </w:pPr>
      <w:r>
        <w:t>Again, this should be an odd page number.  If after your content is complete, add a blank page before this if needed.</w:t>
      </w:r>
    </w:p>
    <w:p w14:paraId="63E4CED9" w14:textId="77777777" w:rsidR="007F45F0" w:rsidRDefault="007F45F0">
      <w:pPr>
        <w:pStyle w:val="CommentText"/>
      </w:pPr>
    </w:p>
    <w:p w14:paraId="6AFAB064" w14:textId="206E2A9A" w:rsidR="007F45F0" w:rsidRDefault="007F45F0">
      <w:pPr>
        <w:pStyle w:val="CommentText"/>
      </w:pPr>
      <w:r>
        <w:t>About the Author.  A little bio about the author(s)</w:t>
      </w:r>
    </w:p>
    <w:p w14:paraId="62DB1945" w14:textId="77777777" w:rsidR="007F45F0" w:rsidRDefault="007F45F0">
      <w:pPr>
        <w:pStyle w:val="CommentText"/>
      </w:pPr>
      <w:r>
        <w:t xml:space="preserve">This is optional.  </w:t>
      </w:r>
    </w:p>
    <w:p w14:paraId="6CCFA914" w14:textId="77777777" w:rsidR="007F45F0" w:rsidRDefault="007F45F0">
      <w:pPr>
        <w:pStyle w:val="CommentText"/>
      </w:pPr>
    </w:p>
    <w:p w14:paraId="78135D96" w14:textId="417E2C16" w:rsidR="007F45F0" w:rsidRDefault="007F45F0">
      <w:pPr>
        <w:pStyle w:val="CommentText"/>
      </w:pPr>
      <w:r>
        <w:t>A photo is always a nice touch.</w:t>
      </w:r>
    </w:p>
  </w:comment>
  <w:comment w:id="10" w:author="deborah sevilla" w:date="2019-11-10T09:16:00Z" w:initials="ds">
    <w:p w14:paraId="6F9BEB55" w14:textId="77777777" w:rsidR="00FD5D59" w:rsidRDefault="00FD5D59">
      <w:pPr>
        <w:pStyle w:val="CommentText"/>
      </w:pPr>
      <w:r>
        <w:rPr>
          <w:rStyle w:val="CommentReference"/>
        </w:rPr>
        <w:annotationRef/>
      </w:r>
    </w:p>
    <w:p w14:paraId="08B39F1B" w14:textId="77777777" w:rsidR="00FD5D59" w:rsidRDefault="00FD5D59">
      <w:pPr>
        <w:pStyle w:val="CommentText"/>
      </w:pPr>
      <w:r>
        <w:t>Optional</w:t>
      </w:r>
    </w:p>
    <w:p w14:paraId="7EC11E63" w14:textId="77777777" w:rsidR="00FD5D59" w:rsidRDefault="00FD5D59">
      <w:pPr>
        <w:pStyle w:val="CommentText"/>
      </w:pPr>
    </w:p>
    <w:p w14:paraId="18FD5E11" w14:textId="6DEB8102" w:rsidR="00FD5D59" w:rsidRDefault="00FD5D59">
      <w:pPr>
        <w:pStyle w:val="CommentText"/>
      </w:pPr>
      <w:r>
        <w:t xml:space="preserve">This is where you thank </w:t>
      </w:r>
      <w:bookmarkStart w:id="11" w:name="_GoBack"/>
      <w:bookmarkEnd w:id="11"/>
      <w:r>
        <w:t xml:space="preserve">everyone that helped you with your book. </w:t>
      </w:r>
    </w:p>
    <w:p w14:paraId="050D8A6F" w14:textId="77777777" w:rsidR="00FD5D59" w:rsidRDefault="00FD5D59">
      <w:pPr>
        <w:pStyle w:val="CommentText"/>
      </w:pPr>
    </w:p>
    <w:p w14:paraId="48443B57" w14:textId="6D58B115" w:rsidR="00FD5D59" w:rsidRDefault="00FD5D59">
      <w:pPr>
        <w:pStyle w:val="CommentText"/>
      </w:pPr>
      <w:r>
        <w:t xml:space="preserve">A few tips – </w:t>
      </w:r>
    </w:p>
    <w:p w14:paraId="39CCA7A5" w14:textId="77777777" w:rsidR="00FD5D59" w:rsidRDefault="00FD5D59">
      <w:pPr>
        <w:pStyle w:val="CommentText"/>
      </w:pPr>
    </w:p>
    <w:p w14:paraId="2BD3D60C" w14:textId="77777777" w:rsidR="00FD5D59" w:rsidRDefault="00FD5D59">
      <w:pPr>
        <w:pStyle w:val="CommentText"/>
      </w:pPr>
      <w:r>
        <w:t>Make a full list first of everyone you want to acknowledge and look it over. This is a sure way to not forget anyone.</w:t>
      </w:r>
    </w:p>
    <w:p w14:paraId="127E9FAC" w14:textId="77777777" w:rsidR="00FD5D59" w:rsidRDefault="00FD5D59">
      <w:pPr>
        <w:pStyle w:val="CommentText"/>
      </w:pPr>
    </w:p>
    <w:p w14:paraId="0254FF4F" w14:textId="03043E3D" w:rsidR="00FD5D59" w:rsidRDefault="00FD5D59">
      <w:pPr>
        <w:pStyle w:val="CommentText"/>
      </w:pPr>
      <w:r>
        <w:t xml:space="preserve">Then start writing and be specific. Tell us why you’re thanking them. Who are they? How did they help? </w:t>
      </w:r>
    </w:p>
    <w:p w14:paraId="6D78E905" w14:textId="77777777" w:rsidR="00FD5D59" w:rsidRDefault="00FD5D59">
      <w:pPr>
        <w:pStyle w:val="CommentText"/>
      </w:pPr>
    </w:p>
    <w:p w14:paraId="404B605D" w14:textId="54D449DB" w:rsidR="00FD5D59" w:rsidRDefault="00FD5D59">
      <w:pPr>
        <w:pStyle w:val="CommentText"/>
      </w:pPr>
      <w:r>
        <w:t>Remember this is section not about you or the book – it’s about them and how awesome they are.</w:t>
      </w:r>
    </w:p>
    <w:p w14:paraId="6F222A07" w14:textId="77777777" w:rsidR="00FD5D59" w:rsidRDefault="00FD5D59">
      <w:pPr>
        <w:pStyle w:val="CommentText"/>
      </w:pPr>
    </w:p>
    <w:p w14:paraId="4EDEFAF0" w14:textId="12A76677" w:rsidR="00FD5D59" w:rsidRDefault="00FD5D59">
      <w:pPr>
        <w:pStyle w:val="CommentText"/>
      </w:pPr>
      <w:r>
        <w:t>This is how you can publicly thank them for their help and contribution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E9D6DBC" w15:done="0"/>
  <w15:commentEx w15:paraId="5C22493D" w15:done="0"/>
  <w15:commentEx w15:paraId="17CFA55D" w15:done="0"/>
  <w15:commentEx w15:paraId="02DF5FE6" w15:done="0"/>
  <w15:commentEx w15:paraId="1696EFCA" w15:done="0"/>
  <w15:commentEx w15:paraId="0FFD831E" w15:done="0"/>
  <w15:commentEx w15:paraId="22A918A6" w15:done="0"/>
  <w15:commentEx w15:paraId="4A55479F" w15:done="0"/>
  <w15:commentEx w15:paraId="00CB6639" w15:done="0"/>
  <w15:commentEx w15:paraId="78135D96" w15:done="0"/>
  <w15:commentEx w15:paraId="4EDEFAF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E9D6DBC" w16cid:durableId="21725074"/>
  <w16cid:commentId w16cid:paraId="5C22493D" w16cid:durableId="21724ABE"/>
  <w16cid:commentId w16cid:paraId="17CFA55D" w16cid:durableId="21724B35"/>
  <w16cid:commentId w16cid:paraId="02DF5FE6" w16cid:durableId="21724BFC"/>
  <w16cid:commentId w16cid:paraId="1696EFCA" w16cid:durableId="21724C2C"/>
  <w16cid:commentId w16cid:paraId="0FFD831E" w16cid:durableId="21724C6A"/>
  <w16cid:commentId w16cid:paraId="22A918A6" w16cid:durableId="21724D20"/>
  <w16cid:commentId w16cid:paraId="4A55479F" w16cid:durableId="21724D46"/>
  <w16cid:commentId w16cid:paraId="00CB6639" w16cid:durableId="21724D95"/>
  <w16cid:commentId w16cid:paraId="78135D96" w16cid:durableId="21724DCA"/>
  <w16cid:commentId w16cid:paraId="4EDEFAF0" w16cid:durableId="217253D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C84056" w14:textId="77777777" w:rsidR="0029165B" w:rsidRDefault="0029165B" w:rsidP="004D2DF4">
      <w:pPr>
        <w:spacing w:after="0" w:line="240" w:lineRule="auto"/>
      </w:pPr>
      <w:r>
        <w:separator/>
      </w:r>
    </w:p>
  </w:endnote>
  <w:endnote w:type="continuationSeparator" w:id="0">
    <w:p w14:paraId="270B1119" w14:textId="77777777" w:rsidR="0029165B" w:rsidRDefault="0029165B" w:rsidP="004D2D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1" w:fontKey="{1D1986B7-DFF5-4B56-AE4F-C38F3DB57674}"/>
    <w:embedBold r:id="rId2" w:fontKey="{E8A7D938-733F-4CF6-B46C-7627C3971086}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  <w:embedRegular r:id="rId3" w:fontKey="{4C6C85FC-A255-4A4A-B27A-90D978D3D67A}"/>
    <w:embedBold r:id="rId4" w:fontKey="{018423E1-E2A9-4E35-B704-41CCA5D3D917}"/>
    <w:embedItalic r:id="rId5" w:fontKey="{C0777621-1A3C-4567-94BE-391840DA5FAB}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6" w:fontKey="{175A1E50-6190-4691-817F-EF3F8F3C826F}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  <w:embedRegular r:id="rId7" w:fontKey="{917C44ED-ABCF-42F2-9C00-711913EF4C84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8" w:fontKey="{9B590A2C-BA51-4509-8502-636DB688116E}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  <w:embedRegular r:id="rId9" w:fontKey="{3391FA98-0E5C-46F9-AEF3-23CC67825341}"/>
  </w:font>
  <w:font w:name="CenturyGoth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F2A3A" w14:textId="77777777" w:rsidR="007A3A26" w:rsidRPr="00BC5DCA" w:rsidRDefault="0029165B" w:rsidP="001A067D">
    <w:pPr>
      <w:pStyle w:val="Footer"/>
      <w:jc w:val="center"/>
      <w:rPr>
        <w:sz w:val="18"/>
        <w:szCs w:val="18"/>
      </w:rPr>
    </w:pPr>
    <w:r w:rsidRPr="00BC5DCA">
      <w:rPr>
        <w:rStyle w:val="PageNumber"/>
        <w:szCs w:val="18"/>
      </w:rPr>
      <w:fldChar w:fldCharType="begin"/>
    </w:r>
    <w:r w:rsidRPr="00BC5DCA">
      <w:rPr>
        <w:rStyle w:val="PageNumber"/>
        <w:szCs w:val="18"/>
      </w:rPr>
      <w:instrText xml:space="preserve"> PAGE </w:instrText>
    </w:r>
    <w:r w:rsidRPr="00BC5DCA">
      <w:rPr>
        <w:rStyle w:val="PageNumber"/>
        <w:szCs w:val="18"/>
      </w:rPr>
      <w:fldChar w:fldCharType="separate"/>
    </w:r>
    <w:r w:rsidRPr="00BC5DCA">
      <w:rPr>
        <w:rStyle w:val="PageNumber"/>
        <w:noProof/>
        <w:szCs w:val="18"/>
      </w:rPr>
      <w:t>2</w:t>
    </w:r>
    <w:r w:rsidRPr="00BC5DCA">
      <w:rPr>
        <w:rStyle w:val="PageNumber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214C7F" w14:textId="77777777" w:rsidR="007A3A26" w:rsidRPr="00113507" w:rsidRDefault="0029165B" w:rsidP="001A067D">
    <w:pPr>
      <w:pStyle w:val="Footer"/>
      <w:jc w:val="center"/>
      <w:rPr>
        <w:sz w:val="18"/>
        <w:szCs w:val="18"/>
      </w:rPr>
    </w:pPr>
    <w:r w:rsidRPr="00113507">
      <w:rPr>
        <w:rStyle w:val="PageNumber"/>
        <w:szCs w:val="18"/>
      </w:rPr>
      <w:fldChar w:fldCharType="begin"/>
    </w:r>
    <w:r w:rsidRPr="00113507">
      <w:rPr>
        <w:rStyle w:val="PageNumber"/>
        <w:szCs w:val="18"/>
      </w:rPr>
      <w:instrText xml:space="preserve"> PAGE </w:instrText>
    </w:r>
    <w:r w:rsidRPr="00113507">
      <w:rPr>
        <w:rStyle w:val="PageNumber"/>
        <w:szCs w:val="18"/>
      </w:rPr>
      <w:fldChar w:fldCharType="separate"/>
    </w:r>
    <w:r w:rsidRPr="00113507">
      <w:rPr>
        <w:rStyle w:val="PageNumber"/>
        <w:noProof/>
        <w:szCs w:val="18"/>
      </w:rPr>
      <w:t>3</w:t>
    </w:r>
    <w:r w:rsidRPr="00113507">
      <w:rPr>
        <w:rStyle w:val="PageNumber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5D8758" w14:textId="77777777" w:rsidR="007A3A26" w:rsidRPr="00F718AB" w:rsidRDefault="0029165B" w:rsidP="003F3D9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764043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3F18CE" w14:textId="77777777" w:rsidR="00E50B0D" w:rsidRDefault="0029165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A754A6" w14:textId="77777777" w:rsidR="007A3A26" w:rsidRPr="00F718AB" w:rsidRDefault="0029165B" w:rsidP="00DA34FD">
    <w:pPr>
      <w:pStyle w:val="Footer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D95759" w14:textId="77777777" w:rsidR="00102982" w:rsidRPr="00F718AB" w:rsidRDefault="0029165B" w:rsidP="00DA34FD">
    <w:pPr>
      <w:pStyle w:val="Footer"/>
      <w:jc w:val="center"/>
      <w:rPr>
        <w:sz w:val="18"/>
        <w:szCs w:val="18"/>
      </w:rPr>
    </w:pPr>
    <w:r w:rsidRPr="00F718AB">
      <w:rPr>
        <w:rStyle w:val="PageNumber"/>
        <w:szCs w:val="18"/>
      </w:rPr>
      <w:fldChar w:fldCharType="begin"/>
    </w:r>
    <w:r w:rsidRPr="00F718AB">
      <w:rPr>
        <w:rStyle w:val="PageNumber"/>
        <w:szCs w:val="18"/>
      </w:rPr>
      <w:instrText xml:space="preserve"> PAGE </w:instrText>
    </w:r>
    <w:r w:rsidRPr="00F718AB">
      <w:rPr>
        <w:rStyle w:val="PageNumber"/>
        <w:szCs w:val="18"/>
      </w:rPr>
      <w:fldChar w:fldCharType="separate"/>
    </w:r>
    <w:r>
      <w:rPr>
        <w:rStyle w:val="PageNumber"/>
        <w:noProof/>
        <w:szCs w:val="18"/>
      </w:rPr>
      <w:t>30</w:t>
    </w:r>
    <w:r w:rsidRPr="00F718AB">
      <w:rPr>
        <w:rStyle w:val="PageNumber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A5636A" w14:textId="77777777" w:rsidR="0029165B" w:rsidRDefault="0029165B" w:rsidP="004D2DF4">
      <w:pPr>
        <w:spacing w:after="0" w:line="240" w:lineRule="auto"/>
      </w:pPr>
      <w:r>
        <w:separator/>
      </w:r>
    </w:p>
  </w:footnote>
  <w:footnote w:type="continuationSeparator" w:id="0">
    <w:p w14:paraId="4DD3F2F1" w14:textId="77777777" w:rsidR="0029165B" w:rsidRDefault="0029165B" w:rsidP="004D2D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A4D49E" w14:textId="77777777" w:rsidR="007A3A26" w:rsidRPr="00F718AB" w:rsidRDefault="0029165B" w:rsidP="00572FE8">
    <w:pPr>
      <w:pStyle w:val="Header"/>
      <w:jc w:val="center"/>
      <w:rPr>
        <w:rFonts w:ascii="Times New Roman" w:hAnsi="Times New Roman"/>
        <w:sz w:val="18"/>
        <w:szCs w:val="18"/>
      </w:rPr>
    </w:pPr>
    <w:r w:rsidRPr="00F718AB">
      <w:rPr>
        <w:rFonts w:ascii="Times New Roman" w:hAnsi="Times New Roman"/>
        <w:sz w:val="18"/>
        <w:szCs w:val="18"/>
      </w:rPr>
      <w:t>BOOK TITL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5480B2" w14:textId="77777777" w:rsidR="00E50B0D" w:rsidRPr="00E50B0D" w:rsidRDefault="0029165B" w:rsidP="00E50B0D">
    <w:pPr>
      <w:pStyle w:val="Header"/>
      <w:jc w:val="center"/>
      <w:rPr>
        <w:rFonts w:ascii="Times New Roman" w:hAnsi="Times New Roman"/>
        <w:sz w:val="18"/>
        <w:szCs w:val="18"/>
      </w:rPr>
    </w:pPr>
    <w:r w:rsidRPr="00F718AB">
      <w:rPr>
        <w:rFonts w:ascii="Times New Roman" w:hAnsi="Times New Roman"/>
        <w:sz w:val="18"/>
        <w:szCs w:val="18"/>
      </w:rPr>
      <w:t>BOOK TITLE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eborah sevilla">
    <w15:presenceInfo w15:providerId="Windows Live" w15:userId="4f65f5a559be824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embedTrueTypeFonts/>
  <w:embedSystemFonts/>
  <w:mirrorMargin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wM7U0NjcxNTUFMpR0lIJTi4sz8/NACgxrATAmBpcsAAAA"/>
  </w:docVars>
  <w:rsids>
    <w:rsidRoot w:val="00507174"/>
    <w:rsid w:val="000C6BE1"/>
    <w:rsid w:val="0029165B"/>
    <w:rsid w:val="004D2DF4"/>
    <w:rsid w:val="00507174"/>
    <w:rsid w:val="007F45F0"/>
    <w:rsid w:val="00A93BB7"/>
    <w:rsid w:val="00FD5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92269"/>
  <w15:chartTrackingRefBased/>
  <w15:docId w15:val="{374B3A28-BFA3-468E-9201-56CD474B2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07174"/>
    <w:pPr>
      <w:widowControl w:val="0"/>
    </w:pPr>
    <w:rPr>
      <w:rFonts w:ascii="Calibri" w:eastAsia="Calibri" w:hAnsi="Calibri" w:cs="Times New Roman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5D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FD5D59"/>
    <w:pPr>
      <w:widowControl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71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7174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07174"/>
    <w:pPr>
      <w:tabs>
        <w:tab w:val="center" w:pos="4680"/>
        <w:tab w:val="right" w:pos="9360"/>
      </w:tabs>
    </w:pPr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507174"/>
    <w:rPr>
      <w:rFonts w:ascii="Times New Roman" w:eastAsia="Calibri" w:hAnsi="Times New Roman" w:cs="Times New Roman"/>
      <w:lang w:val="en-US"/>
    </w:rPr>
  </w:style>
  <w:style w:type="character" w:styleId="PageNumber">
    <w:name w:val="page number"/>
    <w:rsid w:val="00507174"/>
    <w:rPr>
      <w:rFonts w:ascii="Times New Roman" w:hAnsi="Times New Roman"/>
      <w:sz w:val="18"/>
    </w:rPr>
  </w:style>
  <w:style w:type="paragraph" w:customStyle="1" w:styleId="CSP-ChapterTitle">
    <w:name w:val="CSP - Chapter Title"/>
    <w:basedOn w:val="Normal"/>
    <w:qFormat/>
    <w:rsid w:val="00507174"/>
    <w:pPr>
      <w:spacing w:after="0" w:line="240" w:lineRule="auto"/>
      <w:jc w:val="center"/>
    </w:pPr>
    <w:rPr>
      <w:rFonts w:ascii="Times New Roman" w:hAnsi="Times New Roman"/>
      <w:iCs/>
      <w:caps/>
      <w:sz w:val="28"/>
      <w:szCs w:val="28"/>
    </w:rPr>
  </w:style>
  <w:style w:type="paragraph" w:customStyle="1" w:styleId="CSP-ChapterBodyText">
    <w:name w:val="CSP - Chapter Body Text"/>
    <w:basedOn w:val="Normal"/>
    <w:qFormat/>
    <w:rsid w:val="00507174"/>
    <w:pPr>
      <w:spacing w:after="0" w:line="240" w:lineRule="auto"/>
      <w:ind w:firstLine="288"/>
      <w:jc w:val="both"/>
    </w:pPr>
    <w:rPr>
      <w:rFonts w:ascii="Garamond" w:hAnsi="Garamond"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7F45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45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45F0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45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45F0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45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5F0"/>
    <w:rPr>
      <w:rFonts w:ascii="Segoe UI" w:eastAsia="Calibri" w:hAnsi="Segoe UI" w:cs="Segoe UI"/>
      <w:sz w:val="18"/>
      <w:szCs w:val="1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D5D59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FD5D59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5D5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847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support.office.com/en-us/article/insert-a-table-of-contents-882e8564-0edb-435e-84b5-1d8552ccf0c0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eader" Target="header2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BA5DDD-8AE1-4EE1-A0BB-3AC043519B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1</Pages>
  <Words>43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sevilla</dc:creator>
  <cp:keywords/>
  <dc:description>DreamBelievePublish.com</dc:description>
  <cp:lastModifiedBy>deborah sevilla</cp:lastModifiedBy>
  <cp:revision>4</cp:revision>
  <dcterms:created xsi:type="dcterms:W3CDTF">2019-11-10T13:37:00Z</dcterms:created>
  <dcterms:modified xsi:type="dcterms:W3CDTF">2019-11-10T14:22:00Z</dcterms:modified>
</cp:coreProperties>
</file>